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5A10B6" w14:textId="77777777" w:rsidR="00B35576" w:rsidRDefault="00B35576" w:rsidP="00B35576">
      <w:pPr>
        <w:spacing w:after="160" w:line="259" w:lineRule="auto"/>
        <w:jc w:val="center"/>
        <w:rPr>
          <w:b/>
          <w:sz w:val="22"/>
          <w:szCs w:val="22"/>
        </w:rPr>
      </w:pPr>
      <w:r>
        <w:rPr>
          <w:rFonts w:ascii="Times New Roman" w:hAnsi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A6BE966" wp14:editId="18E5E006">
                <wp:simplePos x="0" y="0"/>
                <wp:positionH relativeFrom="column">
                  <wp:posOffset>2066925</wp:posOffset>
                </wp:positionH>
                <wp:positionV relativeFrom="paragraph">
                  <wp:posOffset>9525</wp:posOffset>
                </wp:positionV>
                <wp:extent cx="2381250" cy="2857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CBD2C6" w14:textId="77777777" w:rsidR="00B35576" w:rsidRPr="00B4188F" w:rsidRDefault="00B35576" w:rsidP="00B35576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INSURANCE </w:t>
                            </w:r>
                            <w:r w:rsidRPr="00B4188F">
                              <w:rPr>
                                <w:b/>
                                <w:sz w:val="28"/>
                                <w:szCs w:val="28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6BE96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62.75pt;margin-top:.75pt;width:187.5pt;height:22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" fillcolor="white [3201]" strokeweight=".5pt">
                <v:textbox>
                  <w:txbxContent>
                    <w:p w14:paraId="19CBD2C6" w14:textId="77777777" w:rsidR="00B35576" w:rsidRPr="00B4188F" w:rsidRDefault="00B35576" w:rsidP="00B35576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INSURANCE </w:t>
                      </w:r>
                      <w:r w:rsidRPr="00B4188F">
                        <w:rPr>
                          <w:b/>
                          <w:sz w:val="28"/>
                          <w:szCs w:val="28"/>
                        </w:rPr>
                        <w:t>INFORM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C3FCC71" w14:textId="77777777" w:rsidR="00B35576" w:rsidRDefault="00B35576" w:rsidP="00B35576">
      <w:pPr>
        <w:spacing w:after="160" w:line="259" w:lineRule="auto"/>
        <w:jc w:val="center"/>
        <w:rPr>
          <w:b/>
          <w:sz w:val="22"/>
          <w:szCs w:val="22"/>
        </w:rPr>
      </w:pPr>
    </w:p>
    <w:p w14:paraId="7692D8F9" w14:textId="77777777" w:rsidR="002961EC" w:rsidRDefault="00662BC8">
      <w:pPr>
        <w:spacing w:after="160" w:line="259" w:lineRule="auto"/>
        <w:rPr>
          <w:sz w:val="22"/>
          <w:szCs w:val="22"/>
        </w:rPr>
      </w:pPr>
      <w:bookmarkStart w:id="0" w:name="_GoBack"/>
      <w:r w:rsidRPr="00270354">
        <w:rPr>
          <w:b/>
          <w:sz w:val="22"/>
          <w:szCs w:val="22"/>
        </w:rPr>
        <w:t>Primary Insurance Company:</w:t>
      </w:r>
      <w:r>
        <w:rPr>
          <w:sz w:val="22"/>
          <w:szCs w:val="22"/>
        </w:rPr>
        <w:t xml:space="preserve"> ______________________________________________________________</w:t>
      </w:r>
    </w:p>
    <w:bookmarkEnd w:id="0"/>
    <w:p w14:paraId="7A9AC50F" w14:textId="77777777" w:rsidR="00662BC8" w:rsidRDefault="00662BC8">
      <w:pPr>
        <w:spacing w:after="160" w:line="259" w:lineRule="auto"/>
        <w:rPr>
          <w:sz w:val="22"/>
          <w:szCs w:val="22"/>
        </w:rPr>
      </w:pPr>
      <w:r>
        <w:rPr>
          <w:sz w:val="22"/>
          <w:szCs w:val="22"/>
        </w:rPr>
        <w:t xml:space="preserve">Phone Numbers: </w:t>
      </w:r>
      <w:r>
        <w:rPr>
          <w:sz w:val="22"/>
          <w:szCs w:val="22"/>
        </w:rPr>
        <w:tab/>
        <w:t>(__ __ __) __ __ __ - __ __ __ __</w:t>
      </w:r>
      <w:r>
        <w:rPr>
          <w:sz w:val="22"/>
          <w:szCs w:val="22"/>
        </w:rPr>
        <w:tab/>
        <w:t>(__ __ __) __ __ __ - __ __ __ __</w:t>
      </w:r>
    </w:p>
    <w:p w14:paraId="1E86D35A" w14:textId="77777777" w:rsidR="00662BC8" w:rsidRDefault="00662BC8" w:rsidP="00662BC8">
      <w:pPr>
        <w:pStyle w:val="NoSpacing"/>
      </w:pPr>
      <w:r>
        <w:t>Billing Address: __________________________________________________________________________</w:t>
      </w:r>
    </w:p>
    <w:p w14:paraId="3566E3C3" w14:textId="77777777" w:rsidR="00662BC8" w:rsidRDefault="00662BC8" w:rsidP="00662BC8">
      <w:pPr>
        <w:pStyle w:val="NoSpacing"/>
      </w:pPr>
      <w:r>
        <w:tab/>
      </w:r>
      <w:r>
        <w:tab/>
      </w:r>
      <w:r>
        <w:tab/>
        <w:t>Street</w:t>
      </w:r>
      <w:r>
        <w:tab/>
      </w:r>
      <w:r>
        <w:tab/>
      </w:r>
      <w:r>
        <w:tab/>
      </w:r>
      <w:r>
        <w:tab/>
        <w:t>City</w:t>
      </w:r>
      <w:r>
        <w:tab/>
      </w:r>
      <w:r>
        <w:tab/>
      </w:r>
      <w:r>
        <w:tab/>
        <w:t>State</w:t>
      </w:r>
      <w:r>
        <w:tab/>
      </w:r>
      <w:r>
        <w:tab/>
        <w:t>Zip</w:t>
      </w:r>
      <w:r w:rsidR="0023166F">
        <w:t xml:space="preserve"> C</w:t>
      </w:r>
      <w:r>
        <w:t>ode</w:t>
      </w:r>
    </w:p>
    <w:p w14:paraId="473C6EEE" w14:textId="77777777" w:rsidR="00662BC8" w:rsidRDefault="00662BC8" w:rsidP="00662BC8">
      <w:pPr>
        <w:pStyle w:val="NoSpacing"/>
      </w:pPr>
    </w:p>
    <w:p w14:paraId="7478780D" w14:textId="77777777" w:rsidR="00662BC8" w:rsidRDefault="00662BC8" w:rsidP="00662BC8">
      <w:pPr>
        <w:pStyle w:val="NoSpacing"/>
      </w:pPr>
      <w:r>
        <w:t>Policy Holder’s Name: _____________________________________________________________________</w:t>
      </w:r>
    </w:p>
    <w:p w14:paraId="4CA27186" w14:textId="77777777" w:rsidR="00662BC8" w:rsidRDefault="00662BC8" w:rsidP="00662BC8">
      <w:pPr>
        <w:pStyle w:val="NoSpacing"/>
      </w:pPr>
    </w:p>
    <w:p w14:paraId="0EEA039D" w14:textId="77777777" w:rsidR="00662BC8" w:rsidRDefault="00662BC8" w:rsidP="00662BC8">
      <w:pPr>
        <w:pStyle w:val="NoSpacing"/>
      </w:pPr>
      <w:r>
        <w:t>Address: ________________________________________________________________________________</w:t>
      </w:r>
    </w:p>
    <w:p w14:paraId="42996105" w14:textId="77777777" w:rsidR="00662BC8" w:rsidRDefault="00662BC8" w:rsidP="00662BC8">
      <w:pPr>
        <w:pStyle w:val="NoSpacing"/>
      </w:pPr>
      <w:r>
        <w:tab/>
      </w:r>
      <w:r>
        <w:tab/>
        <w:t>Street</w:t>
      </w:r>
      <w:r>
        <w:tab/>
      </w:r>
      <w:r>
        <w:tab/>
      </w:r>
      <w:r>
        <w:tab/>
      </w:r>
      <w:r>
        <w:tab/>
      </w:r>
      <w:r>
        <w:tab/>
        <w:t>City</w:t>
      </w:r>
      <w:r>
        <w:tab/>
      </w:r>
      <w:r>
        <w:tab/>
        <w:t>State</w:t>
      </w:r>
      <w:r>
        <w:tab/>
      </w:r>
      <w:r>
        <w:tab/>
        <w:t>Zip</w:t>
      </w:r>
      <w:r w:rsidR="0023166F">
        <w:t xml:space="preserve"> C</w:t>
      </w:r>
      <w:r>
        <w:t>ode</w:t>
      </w:r>
    </w:p>
    <w:p w14:paraId="112BE57F" w14:textId="77777777" w:rsidR="00662BC8" w:rsidRDefault="00662BC8" w:rsidP="00662BC8">
      <w:pPr>
        <w:pStyle w:val="NoSpacing"/>
      </w:pPr>
    </w:p>
    <w:p w14:paraId="5C0FE318" w14:textId="77777777" w:rsidR="00662BC8" w:rsidRDefault="00662BC8" w:rsidP="00662BC8">
      <w:pPr>
        <w:pStyle w:val="NoSpacing"/>
      </w:pPr>
      <w:r>
        <w:t>Relationship to child/children: _______________________________________________________________</w:t>
      </w:r>
    </w:p>
    <w:p w14:paraId="68880521" w14:textId="77777777" w:rsidR="00662BC8" w:rsidRDefault="00662BC8" w:rsidP="00662BC8">
      <w:pPr>
        <w:pStyle w:val="NoSpacing"/>
      </w:pPr>
    </w:p>
    <w:p w14:paraId="4539B507" w14:textId="77777777" w:rsidR="00662BC8" w:rsidRDefault="00662BC8" w:rsidP="00662BC8">
      <w:pPr>
        <w:pStyle w:val="NoSpacing"/>
      </w:pPr>
      <w:r>
        <w:t>ID# _________________________________________ Group/Policy# _______________________________</w:t>
      </w:r>
    </w:p>
    <w:p w14:paraId="51E2B8EA" w14:textId="77777777" w:rsidR="00662BC8" w:rsidRDefault="00662BC8" w:rsidP="00662BC8">
      <w:pPr>
        <w:pStyle w:val="NoSpacing"/>
      </w:pPr>
    </w:p>
    <w:p w14:paraId="01DCCE04" w14:textId="77777777" w:rsidR="00662BC8" w:rsidRDefault="0023166F" w:rsidP="00662BC8">
      <w:pPr>
        <w:pStyle w:val="NoSpacing"/>
      </w:pPr>
      <w:r w:rsidRPr="00270354">
        <w:rPr>
          <w:b/>
        </w:rPr>
        <w:t>Secondary Insurance Company:</w:t>
      </w:r>
      <w:r>
        <w:t xml:space="preserve"> ______________________________________________________________</w:t>
      </w:r>
    </w:p>
    <w:p w14:paraId="0ED81D3D" w14:textId="77777777" w:rsidR="0023166F" w:rsidRDefault="0023166F" w:rsidP="00662BC8">
      <w:pPr>
        <w:pStyle w:val="NoSpacing"/>
      </w:pPr>
    </w:p>
    <w:p w14:paraId="13E65FF8" w14:textId="77777777" w:rsidR="0023166F" w:rsidRDefault="0023166F" w:rsidP="00662BC8">
      <w:pPr>
        <w:pStyle w:val="NoSpacing"/>
      </w:pPr>
      <w:r>
        <w:t>Phone Numbers:</w:t>
      </w:r>
      <w:r>
        <w:tab/>
        <w:t xml:space="preserve">(__ __ __) __ __ __ - __ __ __ </w:t>
      </w:r>
      <w:r>
        <w:tab/>
        <w:t>(__ __ __) __ __ __ - __ __ __ __</w:t>
      </w:r>
    </w:p>
    <w:p w14:paraId="07FC570F" w14:textId="77777777" w:rsidR="0023166F" w:rsidRDefault="0023166F" w:rsidP="00662BC8">
      <w:pPr>
        <w:pStyle w:val="NoSpacing"/>
      </w:pPr>
    </w:p>
    <w:p w14:paraId="76A48322" w14:textId="77777777" w:rsidR="0023166F" w:rsidRDefault="0023166F" w:rsidP="00662BC8">
      <w:pPr>
        <w:pStyle w:val="NoSpacing"/>
      </w:pPr>
      <w:r>
        <w:t>Billing Address: ___________________________________________________________________________</w:t>
      </w:r>
    </w:p>
    <w:p w14:paraId="2047A165" w14:textId="77777777" w:rsidR="0023166F" w:rsidRDefault="0023166F" w:rsidP="00662BC8">
      <w:pPr>
        <w:pStyle w:val="NoSpacing"/>
      </w:pPr>
      <w:r>
        <w:tab/>
      </w:r>
      <w:r>
        <w:tab/>
      </w:r>
      <w:r>
        <w:tab/>
        <w:t>Street</w:t>
      </w:r>
      <w:r>
        <w:tab/>
      </w:r>
      <w:r>
        <w:tab/>
      </w:r>
      <w:r>
        <w:tab/>
      </w:r>
      <w:r>
        <w:tab/>
        <w:t>City</w:t>
      </w:r>
      <w:r>
        <w:tab/>
      </w:r>
      <w:r>
        <w:tab/>
      </w:r>
      <w:r>
        <w:tab/>
        <w:t>State</w:t>
      </w:r>
      <w:r>
        <w:tab/>
      </w:r>
      <w:r>
        <w:tab/>
        <w:t>Zip Code</w:t>
      </w:r>
    </w:p>
    <w:p w14:paraId="770764D9" w14:textId="77777777" w:rsidR="0023166F" w:rsidRDefault="0023166F" w:rsidP="00662BC8">
      <w:pPr>
        <w:pStyle w:val="NoSpacing"/>
      </w:pPr>
    </w:p>
    <w:p w14:paraId="71B4CBC5" w14:textId="77777777" w:rsidR="0023166F" w:rsidRDefault="0023166F" w:rsidP="00662BC8">
      <w:pPr>
        <w:pStyle w:val="NoSpacing"/>
      </w:pPr>
      <w:r>
        <w:t>Policy Holder’s Name: ______________________________________________________________________</w:t>
      </w:r>
    </w:p>
    <w:p w14:paraId="3FFA36FB" w14:textId="77777777" w:rsidR="0023166F" w:rsidRDefault="0023166F" w:rsidP="00662BC8">
      <w:pPr>
        <w:pStyle w:val="NoSpacing"/>
      </w:pPr>
    </w:p>
    <w:p w14:paraId="7D1C231B" w14:textId="77777777" w:rsidR="0023166F" w:rsidRDefault="0023166F" w:rsidP="00662BC8">
      <w:pPr>
        <w:pStyle w:val="NoSpacing"/>
      </w:pPr>
      <w:r>
        <w:t>Address: _________________________________________________________________________________</w:t>
      </w:r>
    </w:p>
    <w:p w14:paraId="3B7BC08A" w14:textId="77777777" w:rsidR="0023166F" w:rsidRDefault="0023166F" w:rsidP="00662BC8">
      <w:pPr>
        <w:pStyle w:val="NoSpacing"/>
      </w:pPr>
      <w:r>
        <w:tab/>
      </w:r>
      <w:r>
        <w:tab/>
      </w:r>
      <w:r>
        <w:tab/>
        <w:t>Street</w:t>
      </w:r>
      <w:r>
        <w:tab/>
      </w:r>
      <w:r>
        <w:tab/>
      </w:r>
      <w:r>
        <w:tab/>
      </w:r>
      <w:r>
        <w:tab/>
        <w:t>City</w:t>
      </w:r>
      <w:r>
        <w:tab/>
      </w:r>
      <w:r>
        <w:tab/>
      </w:r>
      <w:r>
        <w:tab/>
        <w:t>State</w:t>
      </w:r>
      <w:r>
        <w:tab/>
      </w:r>
      <w:r>
        <w:tab/>
        <w:t>Zip Code</w:t>
      </w:r>
    </w:p>
    <w:p w14:paraId="1596402F" w14:textId="77777777" w:rsidR="007864B7" w:rsidRDefault="007864B7" w:rsidP="00662BC8">
      <w:pPr>
        <w:pStyle w:val="NoSpacing"/>
      </w:pPr>
    </w:p>
    <w:p w14:paraId="4028FA94" w14:textId="77777777" w:rsidR="007864B7" w:rsidRDefault="007864B7" w:rsidP="00662BC8">
      <w:pPr>
        <w:pStyle w:val="NoSpacing"/>
      </w:pPr>
      <w:r>
        <w:t>Relationship to child/children: _______________________________________________________________</w:t>
      </w:r>
    </w:p>
    <w:p w14:paraId="7F21DFBF" w14:textId="77777777" w:rsidR="007864B7" w:rsidRDefault="007864B7" w:rsidP="00662BC8">
      <w:pPr>
        <w:pStyle w:val="NoSpacing"/>
      </w:pPr>
    </w:p>
    <w:p w14:paraId="51919660" w14:textId="77777777" w:rsidR="007864B7" w:rsidRDefault="007864B7" w:rsidP="00662BC8">
      <w:pPr>
        <w:pStyle w:val="NoSpacing"/>
      </w:pPr>
      <w:r>
        <w:t>ID# ___________________________________________ Group/Policy# _____________________________</w:t>
      </w:r>
    </w:p>
    <w:p w14:paraId="5942C19B" w14:textId="77777777" w:rsidR="007864B7" w:rsidRDefault="007864B7" w:rsidP="00662BC8">
      <w:pPr>
        <w:pStyle w:val="NoSpacing"/>
      </w:pPr>
    </w:p>
    <w:p w14:paraId="710A4440" w14:textId="77777777" w:rsidR="007864B7" w:rsidRDefault="007864B7" w:rsidP="00662BC8">
      <w:pPr>
        <w:pStyle w:val="NoSpacing"/>
      </w:pPr>
      <w:r w:rsidRPr="00B35576">
        <w:rPr>
          <w:b/>
          <w:sz w:val="24"/>
          <w:szCs w:val="24"/>
        </w:rPr>
        <w:t>Statement of Consent</w:t>
      </w:r>
      <w:r w:rsidRPr="007864B7">
        <w:rPr>
          <w:b/>
          <w:sz w:val="24"/>
          <w:szCs w:val="24"/>
        </w:rPr>
        <w:t>:</w:t>
      </w:r>
      <w:r>
        <w:t xml:space="preserve"> </w:t>
      </w:r>
      <w:r w:rsidRPr="007864B7">
        <w:rPr>
          <w:i/>
        </w:rPr>
        <w:t>(To be signed in the presence of a legalized notary public)</w:t>
      </w:r>
      <w:r>
        <w:t xml:space="preserve"> </w:t>
      </w:r>
    </w:p>
    <w:p w14:paraId="31E94F80" w14:textId="77777777" w:rsidR="007864B7" w:rsidRDefault="007864B7" w:rsidP="00662BC8">
      <w:pPr>
        <w:pStyle w:val="NoSpacing"/>
      </w:pPr>
    </w:p>
    <w:p w14:paraId="5E9BABE7" w14:textId="77777777" w:rsidR="007864B7" w:rsidRPr="00270354" w:rsidRDefault="007864B7" w:rsidP="00662BC8">
      <w:pPr>
        <w:pStyle w:val="NoSpacing"/>
        <w:rPr>
          <w:i/>
        </w:rPr>
      </w:pPr>
      <w:r>
        <w:tab/>
      </w:r>
      <w:r w:rsidRPr="00270354">
        <w:rPr>
          <w:i/>
        </w:rPr>
        <w:t>In event of an emergency or non-emergency situation requiring medical treatment, I, _____________________,</w:t>
      </w:r>
    </w:p>
    <w:p w14:paraId="151EA4EC" w14:textId="77777777" w:rsidR="007864B7" w:rsidRDefault="007864B7" w:rsidP="00662BC8">
      <w:pPr>
        <w:pStyle w:val="NoSpacing"/>
      </w:pPr>
      <w:r w:rsidRPr="00270354">
        <w:rPr>
          <w:i/>
        </w:rPr>
        <w:t>hereby grant permission for any and all medical and/or dental attention to be administered to my child/children, in the event of an accidental injury or illness, until such time as I can be contacted. This permission includes, but is not limited to, the administration of first aid, and the use of an ambulance</w:t>
      </w:r>
      <w:r>
        <w:t>.</w:t>
      </w:r>
    </w:p>
    <w:p w14:paraId="53A9A9B4" w14:textId="77777777" w:rsidR="007864B7" w:rsidRDefault="007864B7" w:rsidP="00662BC8">
      <w:pPr>
        <w:pStyle w:val="NoSpacing"/>
      </w:pPr>
    </w:p>
    <w:p w14:paraId="2EE05288" w14:textId="77777777" w:rsidR="007864B7" w:rsidRDefault="007864B7" w:rsidP="00662BC8">
      <w:pPr>
        <w:pStyle w:val="NoSpacing"/>
      </w:pPr>
      <w:r>
        <w:t>Signature:  ___________________________________________</w:t>
      </w:r>
      <w:r>
        <w:tab/>
      </w:r>
      <w:r>
        <w:tab/>
        <w:t>Date: ______________________</w:t>
      </w:r>
    </w:p>
    <w:p w14:paraId="6ECAF3B6" w14:textId="77777777" w:rsidR="007864B7" w:rsidRDefault="007864B7" w:rsidP="00662BC8">
      <w:pPr>
        <w:pStyle w:val="NoSpacing"/>
      </w:pPr>
    </w:p>
    <w:p w14:paraId="7AF471D1" w14:textId="77777777" w:rsidR="007864B7" w:rsidRPr="00B35576" w:rsidRDefault="007864B7" w:rsidP="00662BC8">
      <w:pPr>
        <w:pStyle w:val="NoSpacing"/>
        <w:rPr>
          <w:b/>
          <w:sz w:val="24"/>
          <w:szCs w:val="24"/>
        </w:rPr>
      </w:pPr>
      <w:r w:rsidRPr="00B35576">
        <w:rPr>
          <w:b/>
          <w:sz w:val="24"/>
          <w:szCs w:val="24"/>
        </w:rPr>
        <w:t xml:space="preserve">Notarization: </w:t>
      </w:r>
    </w:p>
    <w:p w14:paraId="0EBF63ED" w14:textId="77777777" w:rsidR="00270354" w:rsidRDefault="007864B7" w:rsidP="00662BC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On _______________ ________, ___________, ___________________________ personally appeared before </w:t>
      </w:r>
    </w:p>
    <w:p w14:paraId="5F693E75" w14:textId="77777777" w:rsidR="00270354" w:rsidRDefault="007864B7" w:rsidP="00662BC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me in __________________________ County (in the state of ___________________) </w:t>
      </w:r>
      <w:r w:rsidR="00270354">
        <w:rPr>
          <w:sz w:val="24"/>
          <w:szCs w:val="24"/>
        </w:rPr>
        <w:t>and,</w:t>
      </w:r>
      <w:r>
        <w:rPr>
          <w:sz w:val="24"/>
          <w:szCs w:val="24"/>
        </w:rPr>
        <w:t xml:space="preserve"> in my presence, </w:t>
      </w:r>
    </w:p>
    <w:p w14:paraId="638DF3A8" w14:textId="77777777" w:rsidR="007864B7" w:rsidRDefault="007864B7" w:rsidP="00662BC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signed this medical release form.</w:t>
      </w:r>
    </w:p>
    <w:p w14:paraId="57C9561C" w14:textId="77777777" w:rsidR="007864B7" w:rsidRDefault="007864B7" w:rsidP="00662BC8">
      <w:pPr>
        <w:pStyle w:val="NoSpacing"/>
        <w:rPr>
          <w:sz w:val="24"/>
          <w:szCs w:val="24"/>
        </w:rPr>
      </w:pPr>
    </w:p>
    <w:p w14:paraId="61F96775" w14:textId="77777777" w:rsidR="007864B7" w:rsidRDefault="007864B7" w:rsidP="00662BC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Name of Notary Official: __________________________________</w:t>
      </w:r>
      <w:r w:rsidR="00270354">
        <w:rPr>
          <w:sz w:val="24"/>
          <w:szCs w:val="24"/>
        </w:rPr>
        <w:t>__________</w:t>
      </w:r>
    </w:p>
    <w:p w14:paraId="3802D3F0" w14:textId="77777777" w:rsidR="007864B7" w:rsidRPr="00B35576" w:rsidRDefault="007864B7" w:rsidP="00662BC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Signature: ________________________</w:t>
      </w:r>
      <w:r w:rsidR="00B35576">
        <w:rPr>
          <w:sz w:val="24"/>
          <w:szCs w:val="24"/>
        </w:rPr>
        <w:t>_______________________________</w:t>
      </w:r>
    </w:p>
    <w:p w14:paraId="5F896F42" w14:textId="77777777" w:rsidR="00270354" w:rsidRPr="00662BC8" w:rsidRDefault="00270354" w:rsidP="00662BC8">
      <w:pPr>
        <w:pStyle w:val="NoSpacing"/>
      </w:pPr>
      <w:r>
        <w:t>Commission Expires: ______________________________________________________</w:t>
      </w:r>
    </w:p>
    <w:p w14:paraId="367E2559" w14:textId="2B9AC185" w:rsidR="00270354" w:rsidRDefault="00270354">
      <w:pPr>
        <w:spacing w:after="160" w:line="259" w:lineRule="auto"/>
      </w:pPr>
    </w:p>
    <w:sectPr w:rsidR="00270354" w:rsidSect="004E1AA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8FEF61" w14:textId="77777777" w:rsidR="008069E2" w:rsidRDefault="008069E2" w:rsidP="00571C0C">
      <w:pPr>
        <w:spacing w:after="0" w:line="240" w:lineRule="auto"/>
      </w:pPr>
      <w:r>
        <w:separator/>
      </w:r>
    </w:p>
  </w:endnote>
  <w:endnote w:type="continuationSeparator" w:id="0">
    <w:p w14:paraId="7B695525" w14:textId="77777777" w:rsidR="008069E2" w:rsidRDefault="008069E2" w:rsidP="00571C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8DCDDB" w14:textId="77777777" w:rsidR="008069E2" w:rsidRDefault="008069E2" w:rsidP="00571C0C">
      <w:pPr>
        <w:spacing w:after="0" w:line="240" w:lineRule="auto"/>
      </w:pPr>
      <w:r>
        <w:separator/>
      </w:r>
    </w:p>
  </w:footnote>
  <w:footnote w:type="continuationSeparator" w:id="0">
    <w:p w14:paraId="4A87A5EF" w14:textId="77777777" w:rsidR="008069E2" w:rsidRDefault="008069E2" w:rsidP="00571C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3F28F2"/>
    <w:multiLevelType w:val="hybridMultilevel"/>
    <w:tmpl w:val="F1225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tbQ0MzEyNTEwMTdS0lEKTi0uzszPAykwqgUAOJX0wSwAAAA="/>
  </w:docVars>
  <w:rsids>
    <w:rsidRoot w:val="004E1AAD"/>
    <w:rsid w:val="0003554C"/>
    <w:rsid w:val="00093BEA"/>
    <w:rsid w:val="00175053"/>
    <w:rsid w:val="001F5DBD"/>
    <w:rsid w:val="00203727"/>
    <w:rsid w:val="0023166F"/>
    <w:rsid w:val="00260416"/>
    <w:rsid w:val="00266161"/>
    <w:rsid w:val="00270354"/>
    <w:rsid w:val="002961EC"/>
    <w:rsid w:val="003B51D3"/>
    <w:rsid w:val="003D423F"/>
    <w:rsid w:val="00403F3E"/>
    <w:rsid w:val="00496E62"/>
    <w:rsid w:val="004A57E9"/>
    <w:rsid w:val="004B73B6"/>
    <w:rsid w:val="004E1AAD"/>
    <w:rsid w:val="00504B53"/>
    <w:rsid w:val="00566E2D"/>
    <w:rsid w:val="005713A5"/>
    <w:rsid w:val="00571C0C"/>
    <w:rsid w:val="006118CD"/>
    <w:rsid w:val="00662BC8"/>
    <w:rsid w:val="00694FD0"/>
    <w:rsid w:val="006E2500"/>
    <w:rsid w:val="006E479F"/>
    <w:rsid w:val="006F5BF7"/>
    <w:rsid w:val="0078370A"/>
    <w:rsid w:val="007864B7"/>
    <w:rsid w:val="00802903"/>
    <w:rsid w:val="008069E2"/>
    <w:rsid w:val="00810B3E"/>
    <w:rsid w:val="00824EA3"/>
    <w:rsid w:val="00884661"/>
    <w:rsid w:val="008A2652"/>
    <w:rsid w:val="008F5A9C"/>
    <w:rsid w:val="00916F71"/>
    <w:rsid w:val="00923EDB"/>
    <w:rsid w:val="009D7FA7"/>
    <w:rsid w:val="00A348EB"/>
    <w:rsid w:val="00A42465"/>
    <w:rsid w:val="00A60671"/>
    <w:rsid w:val="00A84287"/>
    <w:rsid w:val="00AF0BC5"/>
    <w:rsid w:val="00B232B3"/>
    <w:rsid w:val="00B35576"/>
    <w:rsid w:val="00B4188F"/>
    <w:rsid w:val="00B511D1"/>
    <w:rsid w:val="00B803FF"/>
    <w:rsid w:val="00BB1B59"/>
    <w:rsid w:val="00BC0171"/>
    <w:rsid w:val="00BF1DAE"/>
    <w:rsid w:val="00C903D5"/>
    <w:rsid w:val="00CA0675"/>
    <w:rsid w:val="00CE6EB7"/>
    <w:rsid w:val="00D02A92"/>
    <w:rsid w:val="00D55E17"/>
    <w:rsid w:val="00DD7905"/>
    <w:rsid w:val="00E103DD"/>
    <w:rsid w:val="00E43B3F"/>
    <w:rsid w:val="00E9031F"/>
    <w:rsid w:val="00F77982"/>
    <w:rsid w:val="00FC3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4DE76F42"/>
  <w15:chartTrackingRefBased/>
  <w15:docId w15:val="{A1FA57C5-2265-4B8E-AF6C-4E1F476B0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E1AAD"/>
    <w:pPr>
      <w:spacing w:after="120" w:line="285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1AAD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auto"/>
      <w:kern w:val="0"/>
      <w:sz w:val="24"/>
      <w:szCs w:val="24"/>
      <w14:ligatures w14:val="none"/>
      <w14:cntxtAlts w14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A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AAD"/>
    <w:rPr>
      <w:rFonts w:ascii="Segoe UI" w:eastAsia="Times New Roman" w:hAnsi="Segoe UI" w:cs="Segoe UI"/>
      <w:color w:val="000000"/>
      <w:kern w:val="28"/>
      <w:sz w:val="18"/>
      <w:szCs w:val="18"/>
      <w14:ligatures w14:val="standard"/>
      <w14:cntxtAlts/>
    </w:rPr>
  </w:style>
  <w:style w:type="paragraph" w:styleId="Header">
    <w:name w:val="header"/>
    <w:basedOn w:val="Normal"/>
    <w:link w:val="HeaderChar"/>
    <w:uiPriority w:val="99"/>
    <w:unhideWhenUsed/>
    <w:rsid w:val="00571C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C0C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571C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C0C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NoSpacing">
    <w:name w:val="No Spacing"/>
    <w:uiPriority w:val="1"/>
    <w:qFormat/>
    <w:rsid w:val="0088466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8466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96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2961E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">
    <w:name w:val="Grid Table 6 Colorful"/>
    <w:basedOn w:val="TableNormal"/>
    <w:uiPriority w:val="51"/>
    <w:rsid w:val="00B355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8F5A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90401F-56A0-4FF8-B7B5-AC5CDC126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.Emmanuel</dc:creator>
  <cp:keywords/>
  <dc:description/>
  <cp:lastModifiedBy>randa emmanuel</cp:lastModifiedBy>
  <cp:revision>2</cp:revision>
  <cp:lastPrinted>2017-11-14T19:34:00Z</cp:lastPrinted>
  <dcterms:created xsi:type="dcterms:W3CDTF">2020-07-06T14:56:00Z</dcterms:created>
  <dcterms:modified xsi:type="dcterms:W3CDTF">2020-07-06T14:56:00Z</dcterms:modified>
</cp:coreProperties>
</file>